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Rcsostblzat"/>
        <w:tblW w:w="0" w:type="auto"/>
        <w:tblLook w:val="04A0"/>
      </w:tblPr>
      <w:tblGrid>
        <w:gridCol w:w="9062"/>
      </w:tblGrid>
      <w:tr w:rsidR="00A94193" w:rsidRPr="00650C21" w:rsidTr="00650C21">
        <w:tc>
          <w:tcPr>
            <w:tcW w:w="9062" w:type="dxa"/>
            <w:shd w:val="clear" w:color="auto" w:fill="A50021"/>
          </w:tcPr>
          <w:p w:rsidR="00A94193" w:rsidRPr="00BA5052" w:rsidRDefault="00650C21" w:rsidP="00FC1076">
            <w:pPr>
              <w:spacing w:before="0" w:after="0" w:line="440" w:lineRule="exact"/>
              <w:jc w:val="center"/>
              <w:rPr>
                <w:rFonts w:ascii="Arial Nova" w:hAnsi="Arial Nova"/>
                <w:color w:val="000000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A</w:t>
            </w:r>
            <w:r w:rsidR="00BA5052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="00FC1076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gasztroszkópia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elvégzésében</w:t>
            </w:r>
            <w:r w:rsidR="0073659C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erzett jártasság </w:t>
            </w:r>
            <w:r w:rsidR="00F71BE7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direkt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obszerváción alapuló</w:t>
            </w:r>
            <w:r w:rsidR="006771EE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,</w:t>
            </w:r>
            <w:r w:rsidR="0073659C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ummatív értékelése – </w:t>
            </w:r>
            <w:r w:rsidR="00EC280A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vizsgához</w:t>
            </w:r>
          </w:p>
        </w:tc>
      </w:tr>
    </w:tbl>
    <w:p w:rsidR="009E40CA" w:rsidRDefault="009E40CA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405"/>
        <w:gridCol w:w="2711"/>
        <w:gridCol w:w="1400"/>
        <w:gridCol w:w="2544"/>
      </w:tblGrid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Vizsgálat időpontja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C280A" w:rsidRPr="008F6EE7" w:rsidTr="00EC280A">
        <w:trPr>
          <w:trHeight w:val="637"/>
        </w:trPr>
        <w:tc>
          <w:tcPr>
            <w:tcW w:w="2405" w:type="dxa"/>
            <w:shd w:val="clear" w:color="auto" w:fill="D9F0F3"/>
          </w:tcPr>
          <w:p w:rsidR="00A94193" w:rsidRPr="008F6EE7" w:rsidRDefault="00EC280A" w:rsidP="00EC280A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Tanul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Pr="008F6EE7" w:rsidRDefault="00EC280A" w:rsidP="00EC280A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C280A" w:rsidRPr="008F6EE7" w:rsidTr="00EC280A">
        <w:trPr>
          <w:trHeight w:val="560"/>
        </w:trPr>
        <w:tc>
          <w:tcPr>
            <w:tcW w:w="2405" w:type="dxa"/>
            <w:shd w:val="clear" w:color="auto" w:fill="D9F0F3"/>
          </w:tcPr>
          <w:p w:rsidR="00A94193" w:rsidRPr="008F6EE7" w:rsidRDefault="00EC280A" w:rsidP="008F6EE7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Vizsgáztató 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Pr="008F6EE7" w:rsidRDefault="00EC280A" w:rsidP="00EC280A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rövid ismertetése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73659C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nehézségi foka</w:t>
            </w:r>
          </w:p>
          <w:p w:rsidR="00BA5052" w:rsidRPr="008F6EE7" w:rsidRDefault="00BA5052" w:rsidP="00BA5052">
            <w:pPr>
              <w:spacing w:before="0" w:after="0"/>
              <w:ind w:left="30"/>
              <w:jc w:val="left"/>
              <w:rPr>
                <w:rFonts w:ascii="Arial Nova" w:hAnsi="Arial Nova"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)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  <w:p w:rsidR="00BA5052" w:rsidRPr="008F6EE7" w:rsidRDefault="00BA5052" w:rsidP="008E547F">
            <w:pPr>
              <w:tabs>
                <w:tab w:val="left" w:pos="1756"/>
                <w:tab w:val="left" w:pos="4449"/>
                <w:tab w:val="left" w:pos="4733"/>
              </w:tabs>
              <w:spacing w:before="0" w:after="0"/>
              <w:rPr>
                <w:rFonts w:ascii="Arial Nova" w:hAnsi="Arial Nova"/>
                <w:sz w:val="20"/>
                <w:szCs w:val="20"/>
              </w:rPr>
            </w:pPr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Könnyű </w:t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Közepesen 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4193" w:rsidRDefault="00A94193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405"/>
        <w:gridCol w:w="3260"/>
        <w:gridCol w:w="3397"/>
      </w:tblGrid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8F6EE7" w:rsidRDefault="008E547F" w:rsidP="008F6EE7">
            <w:pPr>
              <w:spacing w:before="0" w:after="0"/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>Jelölje pipával az űrlapon, hogy a gyakorló orvos rendelkezik-e elégséges szakértelemmel ahhoz, hogy önállóan végezzen ilyen beavatkozást</w:t>
            </w:r>
            <w:r w:rsidR="004A164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  <w:tc>
          <w:tcPr>
            <w:tcW w:w="3260" w:type="dxa"/>
            <w:shd w:val="clear" w:color="auto" w:fill="D9F0F3"/>
          </w:tcPr>
          <w:p w:rsidR="008F6EE7" w:rsidRDefault="008E547F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</w:t>
            </w:r>
            <w:r w:rsid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</w:t>
            </w:r>
          </w:p>
          <w:p w:rsidR="00304569" w:rsidRPr="001D2361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94193" w:rsidRPr="008F6EE7" w:rsidRDefault="008E547F" w:rsidP="00304569">
            <w:pPr>
              <w:spacing w:before="0"/>
              <w:jc w:val="center"/>
              <w:rPr>
                <w:rFonts w:ascii="Arial Nova" w:hAnsi="Arial Nova"/>
                <w:sz w:val="16"/>
                <w:szCs w:val="16"/>
                <w:lang w:val="hu-HU"/>
              </w:rPr>
            </w:pPr>
            <w:r w:rsidRPr="008F6EE7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7" w:type="dxa"/>
            <w:shd w:val="clear" w:color="auto" w:fill="D9F0F3"/>
          </w:tcPr>
          <w:p w:rsidR="008F6EE7" w:rsidRDefault="008E547F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1D2361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94193" w:rsidRPr="008F6EE7" w:rsidRDefault="008E547F" w:rsidP="008F6EE7">
            <w:pPr>
              <w:spacing w:before="0" w:after="0"/>
              <w:jc w:val="center"/>
              <w:rPr>
                <w:rFonts w:ascii="Arial Nova" w:hAnsi="Arial Nova"/>
                <w:sz w:val="16"/>
                <w:szCs w:val="16"/>
                <w:lang w:val="hu-HU"/>
              </w:rPr>
            </w:pPr>
            <w:r w:rsidRPr="008F6EE7">
              <w:rPr>
                <w:rFonts w:ascii="Arial Nova" w:hAnsi="Arial Nova"/>
                <w:sz w:val="16"/>
                <w:szCs w:val="16"/>
                <w:lang w:val="hu-HU"/>
              </w:rPr>
              <w:t>nem szükséges</w:t>
            </w:r>
            <w:r w:rsidR="00DA746A" w:rsidRPr="008F6EE7">
              <w:rPr>
                <w:rFonts w:ascii="Arial Nova" w:hAnsi="Arial Nova"/>
                <w:sz w:val="16"/>
                <w:szCs w:val="16"/>
                <w:lang w:val="hu-HU"/>
              </w:rPr>
              <w:t xml:space="preserve"> felügyelet</w:t>
            </w:r>
          </w:p>
        </w:tc>
      </w:tr>
      <w:tr w:rsidR="00A73AE3" w:rsidRPr="008F6EE7" w:rsidTr="00FD0A16">
        <w:tc>
          <w:tcPr>
            <w:tcW w:w="9062" w:type="dxa"/>
            <w:gridSpan w:val="3"/>
            <w:shd w:val="clear" w:color="auto" w:fill="295D48"/>
          </w:tcPr>
          <w:p w:rsidR="00A73AE3" w:rsidRPr="00761EC3" w:rsidRDefault="00761EC3" w:rsidP="00761EC3">
            <w:pPr>
              <w:pStyle w:val="Listaszerbekezds"/>
              <w:numPr>
                <w:ilvl w:val="0"/>
                <w:numId w:val="16"/>
              </w:numPr>
              <w:ind w:left="1306" w:hanging="226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 ELŐTTI TEENDŐK</w:t>
            </w: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EC280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3260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8E547F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</w:t>
            </w:r>
            <w:r w:rsidR="00EC280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rtékelés</w:t>
            </w:r>
          </w:p>
        </w:tc>
        <w:tc>
          <w:tcPr>
            <w:tcW w:w="3260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1332CE" w:rsidP="00EC280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Beteg beleegyezésének </w:t>
            </w:r>
          </w:p>
        </w:tc>
        <w:tc>
          <w:tcPr>
            <w:tcW w:w="3260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EC280A" w:rsidP="008F6EE7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 (egyéni védő</w:t>
            </w:r>
            <w:r w:rsidR="001332CE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szerelés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s)</w:t>
            </w:r>
          </w:p>
        </w:tc>
        <w:tc>
          <w:tcPr>
            <w:tcW w:w="3260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761EC3">
        <w:trPr>
          <w:trHeight w:val="587"/>
        </w:trPr>
        <w:tc>
          <w:tcPr>
            <w:tcW w:w="2405" w:type="dxa"/>
            <w:shd w:val="clear" w:color="auto" w:fill="D9F0F3"/>
          </w:tcPr>
          <w:p w:rsidR="00EC280A" w:rsidRPr="00CB7024" w:rsidRDefault="001332CE" w:rsidP="00EC280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 ellenőrzése</w:t>
            </w:r>
          </w:p>
        </w:tc>
        <w:tc>
          <w:tcPr>
            <w:tcW w:w="3260" w:type="dxa"/>
          </w:tcPr>
          <w:p w:rsidR="001332CE" w:rsidRPr="008F6EE7" w:rsidRDefault="001332CE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1332CE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</w:p>
        </w:tc>
        <w:tc>
          <w:tcPr>
            <w:tcW w:w="3260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1332CE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3260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F6EE7" w:rsidTr="00304569">
        <w:tc>
          <w:tcPr>
            <w:tcW w:w="2405" w:type="dxa"/>
            <w:shd w:val="clear" w:color="auto" w:fill="D9F0F3"/>
          </w:tcPr>
          <w:p w:rsidR="00A73AE3" w:rsidRPr="00CB7024" w:rsidRDefault="00A73AE3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8F6EE7" w:rsidRPr="00967ABD" w:rsidRDefault="008F6EE7">
            <w:pPr>
              <w:rPr>
                <w:rFonts w:ascii="Arial Nova" w:hAnsi="Arial Nova"/>
                <w:b/>
                <w:bCs/>
                <w:sz w:val="10"/>
                <w:szCs w:val="10"/>
                <w:lang w:val="hu-HU"/>
              </w:rPr>
            </w:pPr>
          </w:p>
          <w:p w:rsidR="008F6EE7" w:rsidRPr="00CB7024" w:rsidRDefault="008F6EE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8F6EE7" w:rsidRPr="00CB7024" w:rsidRDefault="008F6EE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8F6EE7" w:rsidRDefault="00A73AE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8F6EE7" w:rsidRDefault="008F6EE7">
      <w:r>
        <w:br w:type="page"/>
      </w:r>
    </w:p>
    <w:tbl>
      <w:tblPr>
        <w:tblStyle w:val="Rcsostblzat"/>
        <w:tblW w:w="0" w:type="auto"/>
        <w:tblLook w:val="04A0"/>
      </w:tblPr>
      <w:tblGrid>
        <w:gridCol w:w="2405"/>
        <w:gridCol w:w="3259"/>
        <w:gridCol w:w="3396"/>
      </w:tblGrid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4A1643" w:rsidRDefault="00C8201B" w:rsidP="004A1643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Jelölje pipával az űrlapon, hogy a gyakorló orvos rendelkezik-e elégséges szakértelemmel ahhoz, hogy önállóan végezzen ilyen beavatkozást</w:t>
            </w:r>
            <w:r w:rsidR="004A1643" w:rsidRPr="004A164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  <w:tc>
          <w:tcPr>
            <w:tcW w:w="3259" w:type="dxa"/>
            <w:shd w:val="clear" w:color="auto" w:fill="D9F0F3"/>
          </w:tcPr>
          <w:p w:rsidR="001D2361" w:rsidRDefault="00C8201B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</w:t>
            </w:r>
            <w:r w:rsidR="004A1643"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</w:t>
            </w: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C8201B" w:rsidRPr="004A1643" w:rsidRDefault="00C8201B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1D2361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6" w:type="dxa"/>
            <w:shd w:val="clear" w:color="auto" w:fill="D9F0F3"/>
          </w:tcPr>
          <w:p w:rsidR="001D2361" w:rsidRDefault="00C8201B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C8201B" w:rsidRPr="004A1643" w:rsidRDefault="00DA746A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C8201B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C8201B" w:rsidRPr="004A1643" w:rsidTr="00E135AB">
        <w:tc>
          <w:tcPr>
            <w:tcW w:w="9060" w:type="dxa"/>
            <w:gridSpan w:val="3"/>
            <w:shd w:val="clear" w:color="auto" w:fill="295D48"/>
          </w:tcPr>
          <w:p w:rsidR="00C8201B" w:rsidRPr="0048275E" w:rsidRDefault="00B346AD" w:rsidP="00B346AD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 xml:space="preserve">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ENDOSZKÓP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OS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 xml:space="preserve"> 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VIZSGÁLAT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B346AD" w:rsidP="00077533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4A1643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disztális végének 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rányítása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B346AD" w:rsidP="00B346AD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szuffláció/s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zív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ás/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ptika lemosása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9D4477" w:rsidP="009D4477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ubáció és nyelőcső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9D4477" w:rsidP="008A2D1A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omor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9D4477" w:rsidP="009D447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Nyombél 2. szakasza 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9D4477" w:rsidRPr="004A1643" w:rsidTr="00E135AB">
        <w:tc>
          <w:tcPr>
            <w:tcW w:w="2405" w:type="dxa"/>
            <w:shd w:val="clear" w:color="auto" w:fill="D9F0F3"/>
          </w:tcPr>
          <w:p w:rsidR="009D4477" w:rsidRPr="00CB7024" w:rsidRDefault="009D4477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blémamegoldó képesség</w:t>
            </w:r>
          </w:p>
        </w:tc>
        <w:tc>
          <w:tcPr>
            <w:tcW w:w="3259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4A1643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9D4477" w:rsidRPr="004A1643" w:rsidTr="00E135AB">
        <w:tc>
          <w:tcPr>
            <w:tcW w:w="2405" w:type="dxa"/>
            <w:shd w:val="clear" w:color="auto" w:fill="D9F0F3"/>
          </w:tcPr>
          <w:p w:rsidR="009D4477" w:rsidRPr="00CB7024" w:rsidRDefault="009D4477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3259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E135AB">
        <w:tc>
          <w:tcPr>
            <w:tcW w:w="2405" w:type="dxa"/>
            <w:shd w:val="clear" w:color="auto" w:fill="D9F0F3"/>
          </w:tcPr>
          <w:p w:rsidR="00A73AE3" w:rsidRPr="00CB7024" w:rsidRDefault="004A164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uális megjelenítés</w:t>
            </w:r>
          </w:p>
        </w:tc>
        <w:tc>
          <w:tcPr>
            <w:tcW w:w="3259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E135AB">
        <w:tc>
          <w:tcPr>
            <w:tcW w:w="2405" w:type="dxa"/>
            <w:shd w:val="clear" w:color="auto" w:fill="D9F0F3"/>
          </w:tcPr>
          <w:p w:rsidR="00A73AE3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A24BAA" w:rsidRDefault="00A24BAA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24BAA" w:rsidRPr="00CB7024" w:rsidRDefault="00A24BAA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A73AE3" w:rsidRPr="004A1643" w:rsidRDefault="00A73AE3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9060" w:type="dxa"/>
            <w:gridSpan w:val="3"/>
            <w:shd w:val="clear" w:color="auto" w:fill="295D48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I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UÁLIS MEGJELENÍTÉS</w:t>
            </w: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Default="00E135AB" w:rsidP="00E135AB">
            <w:pPr>
              <w:jc w:val="left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előcső</w:t>
            </w:r>
          </w:p>
        </w:tc>
        <w:tc>
          <w:tcPr>
            <w:tcW w:w="3259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rPr>
          <w:trHeight w:val="655"/>
        </w:trPr>
        <w:tc>
          <w:tcPr>
            <w:tcW w:w="2405" w:type="dxa"/>
            <w:shd w:val="clear" w:color="auto" w:fill="D9F0F3"/>
          </w:tcPr>
          <w:p w:rsidR="00E135AB" w:rsidRPr="003C238C" w:rsidRDefault="00E135AB" w:rsidP="00E135A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135A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astrooesophagealis junctio</w:t>
            </w:r>
          </w:p>
        </w:tc>
        <w:tc>
          <w:tcPr>
            <w:tcW w:w="3259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3C238C" w:rsidRDefault="00E135AB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undus</w:t>
            </w:r>
          </w:p>
        </w:tc>
        <w:tc>
          <w:tcPr>
            <w:tcW w:w="3259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isgörbület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agygörbület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Incisura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ylorus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1. szakasza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. szakasza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Default="00B6181D" w:rsidP="00B6181D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B6181D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9060" w:type="dxa"/>
            <w:gridSpan w:val="3"/>
            <w:shd w:val="clear" w:color="auto" w:fill="295D48"/>
          </w:tcPr>
          <w:p w:rsidR="00E135AB" w:rsidRPr="0048275E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IV. TALÁLT ELTÉRÉSEK KEZELÉSE </w:t>
            </w: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E135AB" w:rsidP="00E135A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zlelés és beazonosítás</w:t>
            </w:r>
          </w:p>
        </w:tc>
        <w:tc>
          <w:tcPr>
            <w:tcW w:w="3259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3E7FD1" w:rsidP="003E7FD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</w:t>
            </w:r>
          </w:p>
        </w:tc>
        <w:tc>
          <w:tcPr>
            <w:tcW w:w="3259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3259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8E547F" w:rsidRDefault="00A73AE3" w:rsidP="001D2361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>
              <w:br w:type="page"/>
            </w:r>
            <w:r w:rsidR="001D2361" w:rsidRPr="001D2361">
              <w:rPr>
                <w:rFonts w:ascii="Arial Nova" w:hAnsi="Arial Nova"/>
                <w:sz w:val="20"/>
                <w:szCs w:val="20"/>
                <w:lang w:val="hu-HU"/>
              </w:rPr>
              <w:t>Jelölje pipával az űrlapon, hogy a gyakorló orvos rendelkezik-e elégséges szakértelemmel ahhoz, hogy önállóan végezzen ilyen beavatkozást.</w:t>
            </w:r>
          </w:p>
        </w:tc>
        <w:tc>
          <w:tcPr>
            <w:tcW w:w="3259" w:type="dxa"/>
            <w:shd w:val="clear" w:color="auto" w:fill="D9F0F3"/>
          </w:tcPr>
          <w:p w:rsidR="001D2361" w:rsidRDefault="001D2361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t</w:t>
            </w: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73AE3" w:rsidRPr="008E547F" w:rsidRDefault="001D2361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6" w:type="dxa"/>
            <w:shd w:val="clear" w:color="auto" w:fill="D9F0F3"/>
          </w:tcPr>
          <w:p w:rsidR="001D2361" w:rsidRDefault="001D2361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73AE3" w:rsidRPr="008E547F" w:rsidRDefault="00DA746A" w:rsidP="00304569">
            <w:pPr>
              <w:spacing w:before="0" w:after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1D2361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295D48"/>
          </w:tcPr>
          <w:p w:rsidR="00A73AE3" w:rsidRPr="0048275E" w:rsidRDefault="006B6B9F" w:rsidP="006B6B9F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. VIZSGÁLAT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UTÁN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E75B60" w:rsidRPr="00CB7024" w:rsidRDefault="001D2361" w:rsidP="00E75B60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1D2361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1D2361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E75B60" w:rsidRPr="00CB7024" w:rsidRDefault="00E75B60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295D48"/>
          </w:tcPr>
          <w:p w:rsidR="00A73AE3" w:rsidRPr="0048275E" w:rsidRDefault="006B6B9F" w:rsidP="006B6B9F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</w:t>
            </w:r>
            <w:r w:rsidR="003E7FD1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. 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S ELJÁRÁSHOZ KAPCSOLÓDÓ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,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9B0E30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Helyzetfelismerés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rPr>
          <w:trHeight w:val="588"/>
        </w:trPr>
        <w:tc>
          <w:tcPr>
            <w:tcW w:w="2405" w:type="dxa"/>
            <w:shd w:val="clear" w:color="auto" w:fill="D9F0F3"/>
          </w:tcPr>
          <w:p w:rsidR="00A73AE3" w:rsidRPr="00CB7024" w:rsidRDefault="006B6B9F" w:rsidP="006B6B9F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 és döntés</w:t>
            </w:r>
            <w:r w:rsidR="00E75B60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ozatal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F71BE7" w:rsidRPr="00CB7024" w:rsidRDefault="00F71BE7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  <w:tcBorders>
              <w:bottom w:val="single" w:sz="4" w:space="0" w:color="auto"/>
            </w:tcBorders>
            <w:shd w:val="clear" w:color="auto" w:fill="295D48"/>
          </w:tcPr>
          <w:p w:rsidR="00A73AE3" w:rsidRPr="0048275E" w:rsidRDefault="00E75B60" w:rsidP="00FD0A16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TOVÁBBI FEJLESZTÉST IGÉNYLŐ TERÜLETEK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1.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2.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3.</w:t>
            </w:r>
          </w:p>
        </w:tc>
      </w:tr>
      <w:tr w:rsidR="00A73AE3" w:rsidRPr="008E547F" w:rsidTr="003E7FD1">
        <w:tc>
          <w:tcPr>
            <w:tcW w:w="9060" w:type="dxa"/>
            <w:gridSpan w:val="3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Look w:val="04A0"/>
      </w:tblPr>
      <w:tblGrid>
        <w:gridCol w:w="2405"/>
        <w:gridCol w:w="3259"/>
        <w:gridCol w:w="3396"/>
      </w:tblGrid>
      <w:tr w:rsidR="0038761D" w:rsidRPr="00E75B60" w:rsidTr="00921165">
        <w:tc>
          <w:tcPr>
            <w:tcW w:w="2405" w:type="dxa"/>
            <w:shd w:val="clear" w:color="auto" w:fill="D9F0F3"/>
          </w:tcPr>
          <w:p w:rsidR="005D6D26" w:rsidRDefault="00E75B60" w:rsidP="00E75B60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75B6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 xml:space="preserve">Szükséges felügyelet meghatározása – </w:t>
            </w:r>
          </w:p>
          <w:p w:rsidR="00E75B60" w:rsidRPr="00E75B60" w:rsidRDefault="00E75B60" w:rsidP="00E75B60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75B6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sszegzés</w:t>
            </w:r>
          </w:p>
          <w:p w:rsidR="0038761D" w:rsidRPr="00E75B60" w:rsidRDefault="0038761D" w:rsidP="00FD0A16">
            <w:pPr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259" w:type="dxa"/>
            <w:shd w:val="clear" w:color="auto" w:fill="D9F0F3"/>
          </w:tcPr>
          <w:p w:rsidR="00E75B60" w:rsidRDefault="00E75B60" w:rsidP="00E75B6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t</w:t>
            </w:r>
          </w:p>
          <w:p w:rsidR="00304569" w:rsidRPr="004A1643" w:rsidRDefault="00304569" w:rsidP="00E75B6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761D" w:rsidRPr="00E75B60" w:rsidRDefault="00E75B60" w:rsidP="00304569">
            <w:pPr>
              <w:spacing w:before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6" w:type="dxa"/>
            <w:shd w:val="clear" w:color="auto" w:fill="D9F0F3"/>
          </w:tcPr>
          <w:p w:rsidR="00304569" w:rsidRDefault="00E75B60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761D" w:rsidRPr="00E75B60" w:rsidRDefault="00DA746A" w:rsidP="00304569">
            <w:pPr>
              <w:spacing w:before="0" w:after="0" w:line="600" w:lineRule="auto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E75B60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38761D" w:rsidRPr="00E75B60" w:rsidTr="00921165">
        <w:tc>
          <w:tcPr>
            <w:tcW w:w="2405" w:type="dxa"/>
            <w:shd w:val="clear" w:color="auto" w:fill="D9F0F3"/>
          </w:tcPr>
          <w:p w:rsidR="0038761D" w:rsidRPr="00E75B60" w:rsidRDefault="00FE024A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) a megfelelő négyzetet</w:t>
            </w:r>
          </w:p>
        </w:tc>
        <w:tc>
          <w:tcPr>
            <w:tcW w:w="3259" w:type="dxa"/>
          </w:tcPr>
          <w:p w:rsidR="0038761D" w:rsidRPr="00E75B60" w:rsidRDefault="0038761D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38761D" w:rsidRPr="00E75B60" w:rsidRDefault="0038761D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A94193" w:rsidRDefault="00A94193" w:rsidP="00A24BAA">
      <w:pPr>
        <w:spacing w:after="0"/>
      </w:pPr>
    </w:p>
    <w:tbl>
      <w:tblPr>
        <w:tblStyle w:val="Rcsostblzat"/>
        <w:tblW w:w="0" w:type="auto"/>
        <w:tblLook w:val="04A0"/>
      </w:tblPr>
      <w:tblGrid>
        <w:gridCol w:w="2404"/>
        <w:gridCol w:w="3259"/>
        <w:gridCol w:w="1278"/>
        <w:gridCol w:w="2119"/>
      </w:tblGrid>
      <w:tr w:rsidR="0038761D" w:rsidRPr="00FE024A" w:rsidTr="006B6B9F">
        <w:tc>
          <w:tcPr>
            <w:tcW w:w="2404" w:type="dxa"/>
            <w:shd w:val="clear" w:color="auto" w:fill="D9F0F3"/>
          </w:tcPr>
          <w:p w:rsidR="0038761D" w:rsidRPr="00FE024A" w:rsidRDefault="006B6B9F" w:rsidP="006B6B9F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ztató </w:t>
            </w:r>
            <w:r w:rsidR="00FE024A" w:rsidRPr="00FE024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rvos neve</w:t>
            </w:r>
          </w:p>
        </w:tc>
        <w:tc>
          <w:tcPr>
            <w:tcW w:w="3259" w:type="dxa"/>
            <w:shd w:val="clear" w:color="auto" w:fill="auto"/>
          </w:tcPr>
          <w:p w:rsidR="0038761D" w:rsidRPr="00FE024A" w:rsidRDefault="0038761D" w:rsidP="00FD0A16">
            <w:pPr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8" w:type="dxa"/>
            <w:shd w:val="clear" w:color="auto" w:fill="D9F0F3"/>
          </w:tcPr>
          <w:p w:rsidR="0038761D" w:rsidRPr="00FE024A" w:rsidRDefault="006B6B9F" w:rsidP="006B6B9F">
            <w:pPr>
              <w:spacing w:after="0"/>
              <w:jc w:val="left"/>
              <w:rPr>
                <w:rFonts w:ascii="Arial Nova" w:hAnsi="Arial Nova"/>
                <w:b/>
                <w:bCs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b/>
                <w:bCs/>
                <w:sz w:val="18"/>
                <w:szCs w:val="18"/>
                <w:lang w:val="hu-HU"/>
              </w:rPr>
              <w:t>pecsétszám</w:t>
            </w:r>
          </w:p>
        </w:tc>
        <w:tc>
          <w:tcPr>
            <w:tcW w:w="2119" w:type="dxa"/>
            <w:shd w:val="clear" w:color="auto" w:fill="auto"/>
          </w:tcPr>
          <w:p w:rsidR="0038761D" w:rsidRPr="00FE024A" w:rsidRDefault="0038761D" w:rsidP="00FD0A16">
            <w:pPr>
              <w:spacing w:after="0"/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5D6D26" w:rsidRPr="00FE024A" w:rsidTr="005D6D26">
        <w:tc>
          <w:tcPr>
            <w:tcW w:w="2404" w:type="dxa"/>
            <w:shd w:val="clear" w:color="auto" w:fill="D9F0F3"/>
          </w:tcPr>
          <w:p w:rsidR="005D6D26" w:rsidRPr="00FE024A" w:rsidRDefault="006B6B9F" w:rsidP="006B6B9F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ztató </w:t>
            </w:r>
            <w:r w:rsidR="005D6D26" w:rsidRPr="00FE024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rvos aláírása</w:t>
            </w:r>
          </w:p>
        </w:tc>
        <w:tc>
          <w:tcPr>
            <w:tcW w:w="6656" w:type="dxa"/>
            <w:gridSpan w:val="3"/>
          </w:tcPr>
          <w:p w:rsidR="005D6D26" w:rsidRPr="00FE024A" w:rsidRDefault="005D6D26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38761D" w:rsidRDefault="0038761D"/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Look w:val="04A0"/>
      </w:tblPr>
      <w:tblGrid>
        <w:gridCol w:w="2410"/>
        <w:gridCol w:w="6652"/>
      </w:tblGrid>
      <w:tr w:rsidR="00FE024A" w:rsidRPr="008E547F" w:rsidTr="00F71BE7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FE024A" w:rsidRPr="00714B05" w:rsidRDefault="004062CA" w:rsidP="00127003">
            <w:pPr>
              <w:jc w:val="left"/>
              <w:rPr>
                <w:rFonts w:ascii="Arial Nova" w:hAnsi="Arial Nova"/>
                <w:b/>
                <w:bCs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deskriptorok)</w:t>
            </w:r>
          </w:p>
        </w:tc>
      </w:tr>
      <w:tr w:rsidR="0038761D" w:rsidRPr="008E547F" w:rsidTr="00FD0A16">
        <w:tc>
          <w:tcPr>
            <w:tcW w:w="9062" w:type="dxa"/>
            <w:gridSpan w:val="2"/>
            <w:shd w:val="clear" w:color="auto" w:fill="295D48"/>
          </w:tcPr>
          <w:p w:rsidR="0038761D" w:rsidRPr="0048275E" w:rsidRDefault="004B0DE4" w:rsidP="004B0DE4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.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 ELŐTT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71253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6652" w:type="dxa"/>
          </w:tcPr>
          <w:p w:rsidR="0038761D" w:rsidRPr="00127003" w:rsidRDefault="00712537" w:rsidP="00304569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53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valóban helytálló-e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indikáció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mérlegeli a lehetséges alternatíváka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értékelés</w:t>
            </w:r>
          </w:p>
        </w:tc>
        <w:tc>
          <w:tcPr>
            <w:tcW w:w="6652" w:type="dxa"/>
          </w:tcPr>
          <w:p w:rsidR="00712537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vannak-e társbetegségek és a gyógyszeres anamnézist. </w:t>
            </w:r>
          </w:p>
          <w:p w:rsidR="00712537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az eljárás járhat-e a betegre nézve kockázattal. </w:t>
            </w:r>
          </w:p>
          <w:p w:rsidR="0038761D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setleges kockázatok mérséklése érdekében megteszi a szükséges intézkedéseke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beleegyezésének ellenőrzése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tréning kezdetekor az okta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orvo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jelen van és megfigyeli, ahogyan a gyakorló orvos tájékoztatja a beteget é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g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éri, egyezzen bele a vizsgálati eljárásba. Ha a gyakorló orvos megfelelő gyakorlatot szerzett ebben, a későbbiekben elfogadható, ha a gyakorló orvos csak ellenőrzi, hogy a beleegyező nyilatkozatot valamely szakképzett személy annak rendje és módja szerint megszerezte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szummatív értékeléskor a belegyező nyilatkozat megszerzésének folyamatát is végig kell követni és értékelni. 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t mindenre kiterjedően, jelentős információkihagyás nélkül ismerteti a beteggel, a betegre szabottan, beleértve az eljárással járó esetleges kockázatokat és következményeke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erüli az orvosi szakzsargon használatá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Feleslegesen nem ébreszt aggodalmat a betegben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verbális és nonverbális kommunikációt alkalmaz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lehetőséget biztosít a betegnek, hogy feltehesse kérdései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orvos</w:t>
            </w:r>
            <w:r>
              <w:rPr>
                <w:rFonts w:cs="Calibri"/>
                <w:sz w:val="20"/>
                <w:szCs w:val="20"/>
                <w:lang w:val="hu-HU"/>
              </w:rPr>
              <w:t>−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beteg kapcsolatot, bizalmi viszonyt (rapport) alakít ki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iszteletben tartja a beteg véleményét, aggodalmát, é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rz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ei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végzi az eljárás megkezdése előtt szükséges ellenőrzéseket, és ellenőrzi, hogy az egyéni védőfelszerelések viselése is megfelel a helyi rendelkezéseknek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asszisztenciát nyújtó személyzet valamennyi tagja teljes mértékben tájékozott az aktuális esetről.</w:t>
            </w:r>
          </w:p>
          <w:p w:rsidR="0038761D" w:rsidRPr="004B0DE4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rendelkezésre állnak mindazok a gyógyszerek, illetve tartozéko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accessoriumok)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, amelyekre esetleg szükség lehet a vizsgálat során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re vonatkozó ellenőrzések elvégzése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 rendelkezésre álló endoszkóp megfelelő az aktuális beteg számára.</w:t>
            </w:r>
          </w:p>
          <w:p w:rsidR="004B0DE4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endoszkóp megfelelően működik, mielőtt megkísérelné a</w:t>
            </w:r>
            <w:r w:rsidR="00921165">
              <w:rPr>
                <w:rFonts w:ascii="Arial Nova" w:hAnsi="Arial Nova"/>
                <w:sz w:val="20"/>
                <w:szCs w:val="20"/>
                <w:lang w:val="hu-HU"/>
              </w:rPr>
              <w:t xml:space="preserve"> műszer be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vezetését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llenőrzi, hogy minden csatorna és csatlakozás működi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 hogy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a fényforrást és az angulációt működtet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chanizmusok ne legyenek zárt állapotban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 a vizsgálat előtt, hogy az oxigénszaturáció és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itáli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paraméterek monitorozása megfelelően működik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teszi a szükséges intézkedéseket, ha az értékek nem optimálisak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 során mindvégig láthatóan figyelemmel kíséri a monitorozott értékeke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Indokolt esetben vénát biztosít és megfelelő helyi érzéstelenítést alkalmaz. 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edációt és/vagy fájdalomcsillapítót alkalmaz a beteg állapotának megfelelő adagol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an,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z érvényben lévő irányelve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el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összhangban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921165" w:rsidRDefault="004B0DE4" w:rsidP="00921165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gyógyszerek adagolását egyezteti az asszisztenciát végző személyzettel.</w:t>
            </w:r>
          </w:p>
        </w:tc>
      </w:tr>
    </w:tbl>
    <w:p w:rsidR="00127003" w:rsidRDefault="00127003">
      <w:r>
        <w:lastRenderedPageBreak/>
        <w:br w:type="page"/>
      </w:r>
    </w:p>
    <w:tbl>
      <w:tblPr>
        <w:tblStyle w:val="Rcsostblzat"/>
        <w:tblW w:w="0" w:type="auto"/>
        <w:tblInd w:w="-10" w:type="dxa"/>
        <w:tblLook w:val="04A0"/>
      </w:tblPr>
      <w:tblGrid>
        <w:gridCol w:w="2410"/>
        <w:gridCol w:w="6652"/>
      </w:tblGrid>
      <w:tr w:rsidR="0038761D" w:rsidRPr="008E547F" w:rsidTr="00D73F44">
        <w:tc>
          <w:tcPr>
            <w:tcW w:w="9062" w:type="dxa"/>
            <w:gridSpan w:val="2"/>
            <w:shd w:val="clear" w:color="auto" w:fill="295D48"/>
          </w:tcPr>
          <w:p w:rsidR="0038761D" w:rsidRPr="0048275E" w:rsidRDefault="004B0DE4" w:rsidP="004B0DE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lastRenderedPageBreak/>
              <w:t xml:space="preserve">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ENDOSZKÓP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OS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 xml:space="preserve"> 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VIZSGÁLAT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D73F44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6652" w:type="dxa"/>
          </w:tcPr>
          <w:p w:rsidR="00921165" w:rsidRPr="00127003" w:rsidRDefault="00921165" w:rsidP="00921165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indvégig magabiztosan irányítja 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gasztr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oszkóp disztális végét és szárát. </w:t>
            </w:r>
          </w:p>
          <w:p w:rsidR="00921165" w:rsidRPr="00127003" w:rsidRDefault="00921165" w:rsidP="00921165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Hatékony műszerkezelés: a gasztroszkóp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disztális végének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bal kézzel történ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irányítása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jobb kéz használata a bevezetésre és visszahúzásra.</w:t>
            </w:r>
          </w:p>
          <w:p w:rsidR="0038761D" w:rsidRPr="00127003" w:rsidRDefault="00921165" w:rsidP="00921165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Hurokképződés minimális szinten tartása.</w:t>
            </w:r>
          </w:p>
        </w:tc>
      </w:tr>
      <w:tr w:rsidR="009F2CF7" w:rsidRPr="008E547F" w:rsidTr="00D73F44">
        <w:tc>
          <w:tcPr>
            <w:tcW w:w="2410" w:type="dxa"/>
            <w:shd w:val="clear" w:color="auto" w:fill="D9F0F3"/>
          </w:tcPr>
          <w:p w:rsidR="009F2CF7" w:rsidRDefault="009F2CF7" w:rsidP="0007753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</w:t>
            </w:r>
            <w:r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rányító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reke</w:t>
            </w:r>
            <w:r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 kezelése</w:t>
            </w:r>
          </w:p>
        </w:tc>
        <w:tc>
          <w:tcPr>
            <w:tcW w:w="6652" w:type="dxa"/>
          </w:tcPr>
          <w:p w:rsidR="009F2CF7" w:rsidRPr="00284AB7" w:rsidRDefault="009F2CF7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Az angulációt lehetővé tevő irányí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erekeke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t megfelelő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használja,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vizsgálati eljárás nagyobb részében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csak 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a bal kezé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nek segítségével irányítva, mozgatva azokat.</w:t>
            </w:r>
          </w:p>
        </w:tc>
      </w:tr>
      <w:tr w:rsidR="0038761D" w:rsidRPr="008E547F" w:rsidTr="00D73F44">
        <w:tc>
          <w:tcPr>
            <w:tcW w:w="2410" w:type="dxa"/>
            <w:shd w:val="clear" w:color="auto" w:fill="D9F0F3"/>
          </w:tcPr>
          <w:p w:rsidR="0038761D" w:rsidRPr="00CB7024" w:rsidRDefault="00077533" w:rsidP="0007753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F71BE7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disztális végének irányítása</w:t>
            </w:r>
          </w:p>
        </w:tc>
        <w:tc>
          <w:tcPr>
            <w:tcW w:w="6652" w:type="dxa"/>
          </w:tcPr>
          <w:p w:rsidR="009F2CF7" w:rsidRPr="001E096F" w:rsidRDefault="009F2CF7" w:rsidP="009F2CF7">
            <w:pPr>
              <w:pStyle w:val="Listaszerbekezds"/>
              <w:numPr>
                <w:ilvl w:val="0"/>
                <w:numId w:val="8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disztális végének előre-hátra történő és oldalirányú mozgatását lehetővé tevő kerekek együtt és külön-külön kezelése, illetve mozgatása, szükség szerint, lehetővé téve ezzel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disztális végének teljes mértékben kontrollált mozgását.</w:t>
            </w:r>
          </w:p>
          <w:p w:rsidR="0038761D" w:rsidRPr="00127003" w:rsidRDefault="009F2CF7" w:rsidP="009F2CF7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Feleslegesen nem érintkezik a nyálkahártyával, a lehetőségekhez képest mindenkor a lumen képét jeleníti meg.</w:t>
            </w:r>
          </w:p>
        </w:tc>
      </w:tr>
      <w:tr w:rsidR="0038761D" w:rsidRPr="008E547F" w:rsidTr="00D73F44">
        <w:tc>
          <w:tcPr>
            <w:tcW w:w="2410" w:type="dxa"/>
            <w:shd w:val="clear" w:color="auto" w:fill="D9F0F3"/>
          </w:tcPr>
          <w:p w:rsidR="0038761D" w:rsidRPr="00CB7024" w:rsidRDefault="00127003" w:rsidP="00127003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Levegő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fúvás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szívás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rányítása</w:t>
            </w:r>
          </w:p>
        </w:tc>
        <w:tc>
          <w:tcPr>
            <w:tcW w:w="6652" w:type="dxa"/>
          </w:tcPr>
          <w:p w:rsidR="0038761D" w:rsidRPr="00127003" w:rsidRDefault="00921165" w:rsidP="0012700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A levegőbefúvás, a szív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s, valamint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optika lemosásának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megfelelő időben történő alkalmazása.</w:t>
            </w:r>
          </w:p>
        </w:tc>
      </w:tr>
      <w:tr w:rsidR="009F2CF7" w:rsidRPr="008E547F" w:rsidTr="00D73F44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ubáció és nyelőcső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9F2CF7" w:rsidRPr="00CD4276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Bevezetés a szájon és a garaton keresztül endoszkópos megjelenítés mellett.</w:t>
            </w:r>
          </w:p>
          <w:p w:rsidR="009F2CF7" w:rsidRPr="00CD4276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A nyelőcső óvatos és biztonságos intubálása endoszkópos megjelenítés mellett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Továbbhaladás a nyelőcsőben endoszkópos megjelenítés mellett.</w:t>
            </w:r>
          </w:p>
        </w:tc>
      </w:tr>
      <w:tr w:rsidR="009F2CF7" w:rsidRPr="008E547F" w:rsidTr="00D73F44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omor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9F2CF7" w:rsidRPr="00CD4276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Probléma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mentes áthaladás a gyomron és a pyloruson, mindvégig a lum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 megjelenítve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A fontosabb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azonosítási pontok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gyor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találása, 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</w:tc>
      </w:tr>
      <w:tr w:rsidR="009F2CF7" w:rsidRPr="008E547F" w:rsidTr="00D73F44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9F2CF7" w:rsidRPr="002F4631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Bevezetés a nyombél 2. szakaszába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gasztroszkóp pozíciójának optimalizálása a nyombél 2. szakaszába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rövidítés)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9F2CF7" w:rsidRPr="008E547F" w:rsidTr="00D73F44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9F2CF7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felmerülő technikai jellegű kihívásokat jól láthatóan logikus problémamegközelítéssel meg tudj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oldani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(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doszkóp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nagyobb irányváltoztat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ai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nak megoldása, patológiás elváltozások detektálása, nagyobb hiatus hernia) annak érdekében, hogy teljes körű gyomortükrözést végezzen.</w:t>
            </w:r>
          </w:p>
          <w:p w:rsidR="009F2CF7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beteg anatómiájának és a technikai jellegű kihívásoknak függvényében képes az eljárás során alkalmazkodni úgy, hogy a legjobb opciót alkalmazza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Ha egy technikai megközelítés nem sikerül, a helyzetet időben felismeri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agy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alkalmazkodik a helyzethez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vagy stratégiát vál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és a következő legjobb lehetséges megoldáshoz folyamodik.</w:t>
            </w:r>
          </w:p>
        </w:tc>
      </w:tr>
      <w:tr w:rsidR="0038761D" w:rsidRPr="008E547F" w:rsidTr="00B10DFB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38761D" w:rsidRPr="00127003" w:rsidRDefault="009F2CF7" w:rsidP="0007753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teljes vizsgálati eljárást az indokoltan szükséges és megfelelő időintervallumban végzi el, kapkodás vagy az eljárás indokolatlan elnyújtása nélkül.</w:t>
            </w:r>
          </w:p>
        </w:tc>
      </w:tr>
      <w:tr w:rsidR="0038761D" w:rsidRPr="008E547F" w:rsidTr="00B10DFB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9F2CF7" w:rsidRDefault="009F2CF7" w:rsidP="00B10DFB">
            <w:pPr>
              <w:pStyle w:val="Listaszerbekezds"/>
              <w:numPr>
                <w:ilvl w:val="0"/>
                <w:numId w:val="10"/>
              </w:numPr>
              <w:spacing w:before="0" w:after="0"/>
              <w:ind w:left="180" w:hanging="18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végig tudatában va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nnak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és figyel arra, hogy a betegnek kellemetlen a vizsgálat, és figyel a lehetséges okokra is.</w:t>
            </w:r>
          </w:p>
          <w:p w:rsidR="009F2CF7" w:rsidRDefault="009F2CF7" w:rsidP="00B10DFB">
            <w:pPr>
              <w:pStyle w:val="Listaszerbekezds"/>
              <w:numPr>
                <w:ilvl w:val="0"/>
                <w:numId w:val="10"/>
              </w:numPr>
              <w:spacing w:before="0" w:after="0"/>
              <w:ind w:left="180" w:hanging="18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Logikus gondolkodással az esetlegesen fennálló vagy előidézett kellemetlenségek minimálisra szorítására törekszik, beleértve a problémák anticipációját és a beteg szorongásérzésén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yhí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ését.</w:t>
            </w:r>
          </w:p>
          <w:p w:rsidR="0038761D" w:rsidRPr="00DC2BEE" w:rsidRDefault="009F2CF7" w:rsidP="00B10DFB">
            <w:pPr>
              <w:pStyle w:val="Listaszerbekezds"/>
              <w:numPr>
                <w:ilvl w:val="0"/>
                <w:numId w:val="10"/>
              </w:numPr>
              <w:spacing w:before="0" w:after="0"/>
              <w:ind w:left="180" w:hanging="18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z analgetikum dózisát megfelelő mértékben emeli, ha a technikai értelemben alkalmazott stratégiák nem elégségesek a beteg diszkomfortérzetén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yhítésére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tbl>
      <w:tblPr>
        <w:tblStyle w:val="Rcsostblzat1"/>
        <w:tblW w:w="0" w:type="auto"/>
        <w:tblInd w:w="-10" w:type="dxa"/>
        <w:tblLook w:val="04A0"/>
      </w:tblPr>
      <w:tblGrid>
        <w:gridCol w:w="2410"/>
        <w:gridCol w:w="6652"/>
      </w:tblGrid>
      <w:tr w:rsidR="00B10DFB" w:rsidRPr="008E547F" w:rsidTr="00B10DFB">
        <w:tc>
          <w:tcPr>
            <w:tcW w:w="90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0DF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  <w:p w:rsidR="00B10DF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  <w:p w:rsidR="00B10DF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</w:tc>
      </w:tr>
      <w:tr w:rsidR="00B10DFB" w:rsidRPr="008E547F" w:rsidTr="00B10DFB">
        <w:tc>
          <w:tcPr>
            <w:tcW w:w="9062" w:type="dxa"/>
            <w:gridSpan w:val="2"/>
            <w:tcBorders>
              <w:top w:val="nil"/>
            </w:tcBorders>
            <w:shd w:val="clear" w:color="auto" w:fill="295D48"/>
          </w:tcPr>
          <w:p w:rsidR="00B10DFB" w:rsidRPr="00886B9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lastRenderedPageBreak/>
              <w:t xml:space="preserve">III. 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IZUÁLIS MEGJELENÍTÉS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előcső</w:t>
            </w:r>
          </w:p>
        </w:tc>
        <w:tc>
          <w:tcPr>
            <w:tcW w:w="6652" w:type="dxa"/>
          </w:tcPr>
          <w:p w:rsidR="00B10DFB" w:rsidRPr="006A7F9C" w:rsidRDefault="00B10DFB" w:rsidP="00B10DFB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nyelőcső teljes hosszán teljes körű és alapos szemrevételezés valósulhat meg a megjelenítésnek köszönhető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astrooesophagealis junctio</w:t>
            </w:r>
          </w:p>
        </w:tc>
        <w:tc>
          <w:tcPr>
            <w:tcW w:w="6652" w:type="dxa"/>
          </w:tcPr>
          <w:p w:rsidR="00B10DFB" w:rsidRPr="006A7F9C" w:rsidRDefault="00B10DFB" w:rsidP="00B10DFB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gastrooesophagealis junctio és a laphám–hengerhám határ pontos beazonosítása.</w:t>
            </w:r>
          </w:p>
          <w:p w:rsidR="00B10DFB" w:rsidRPr="00DC2BEE" w:rsidRDefault="00B10DFB" w:rsidP="00B10DFB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gastrooesophagealis junctio mindenre kiterjedő megjelenítése proximálisan és disztálisan is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undus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gyomorfundus valamennyi részének mindenre kiterjedő vizuális megjelenítése a szonda retrográd iránya mellett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isgörbület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kisgörbület teljes hosszának vizuális megjelenítése anterográd és retrográd irányban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agygörbület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nagygörbület teljes hosszának vizuális megjelenítése anterográd és retrográd irányban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cisura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z incisura proximális és disztális széleinek mindenre kiterjedő vizuális megjelenítése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ntrum és pylorus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z antrum, a pylorus és a canalis pyloricus mindenre kiterjedő vizuális megjelenítése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1. szakasza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nyombél 1. szakaszá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an a nyombél falának</w:t>
            </w: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mindenre kiterjedő vizuális megjelenítése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disztális nyombél alapos vizsgálata mindenre kiterjedő vizuális megjelenítéssel.</w:t>
            </w:r>
          </w:p>
        </w:tc>
      </w:tr>
      <w:tr w:rsidR="00B10DFB" w:rsidRPr="008E547F" w:rsidTr="00790954">
        <w:tc>
          <w:tcPr>
            <w:tcW w:w="9062" w:type="dxa"/>
            <w:gridSpan w:val="2"/>
            <w:shd w:val="clear" w:color="auto" w:fill="295D48"/>
          </w:tcPr>
          <w:p w:rsidR="00B10DFB" w:rsidRPr="00886B9B" w:rsidRDefault="00B10DFB" w:rsidP="00790954">
            <w:pPr>
              <w:jc w:val="center"/>
              <w:rPr>
                <w:rFonts w:ascii="Arial Nova" w:hAnsi="Arial Nova"/>
                <w:b/>
                <w:bCs/>
                <w:color w:val="000000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IV. TALÁLT ELTÉRÉSEK KEZELÉSE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óros elváltozások észlelése és beazonosítása</w:t>
            </w:r>
          </w:p>
        </w:tc>
        <w:tc>
          <w:tcPr>
            <w:tcW w:w="6652" w:type="dxa"/>
          </w:tcPr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detektál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kóro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 nem kóro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képlet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gyors észlelése, azok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pontos é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ala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  <w:p w:rsidR="00B10DFB" w:rsidRPr="00572F30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nyálkahártya még alaposabb szemrevételezését lehetővé tevő endoszkópos techniká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ása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avatkozás</w:t>
            </w:r>
          </w:p>
        </w:tc>
        <w:tc>
          <w:tcPr>
            <w:tcW w:w="6652" w:type="dxa"/>
          </w:tcPr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kóros elváltozás és a klinikai kontextus függvényében megfelelő mintákat vesz.</w:t>
            </w:r>
          </w:p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85B8F">
              <w:rPr>
                <w:rFonts w:ascii="Arial Nova" w:hAnsi="Arial Nova"/>
                <w:sz w:val="20"/>
                <w:szCs w:val="20"/>
                <w:lang w:val="hu-HU"/>
              </w:rPr>
              <w:t>Mindent tőle telhetőt megtesz, hogy a szóban forgó léziók vizuális megjelenítése megtörténjen.</w:t>
            </w:r>
          </w:p>
          <w:p w:rsidR="00B10DFB" w:rsidRPr="00585B8F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lvégzi azokat a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terápiás vagy egyéb célú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endoszkó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beavatkozásokat, amelyeket a kóros elváltozás és a klinikai kontextus megkövetel (beleértve azt is, ha nem kell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eavatkozás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ezni)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6652" w:type="dxa"/>
          </w:tcPr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setleges szövődmények kockázata minimális legyen.</w:t>
            </w:r>
          </w:p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gyorsan észleli mind az eljárás során, mind az eljárást követően.</w:t>
            </w:r>
          </w:p>
          <w:p w:rsidR="00B10DFB" w:rsidRPr="00572F30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megfelelően és biztonságosan kezeli.</w:t>
            </w:r>
          </w:p>
        </w:tc>
      </w:tr>
    </w:tbl>
    <w:tbl>
      <w:tblPr>
        <w:tblStyle w:val="Rcsostblzat"/>
        <w:tblW w:w="0" w:type="auto"/>
        <w:tblInd w:w="-10" w:type="dxa"/>
        <w:tblLook w:val="04A0"/>
      </w:tblPr>
      <w:tblGrid>
        <w:gridCol w:w="2410"/>
        <w:gridCol w:w="6652"/>
      </w:tblGrid>
      <w:tr w:rsidR="0038761D" w:rsidRPr="008E547F" w:rsidTr="00B10DFB">
        <w:tc>
          <w:tcPr>
            <w:tcW w:w="9062" w:type="dxa"/>
            <w:gridSpan w:val="2"/>
            <w:shd w:val="clear" w:color="auto" w:fill="295D48"/>
          </w:tcPr>
          <w:p w:rsidR="0038761D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. VIZSGÁLAT</w:t>
            </w:r>
            <w:r w:rsidRPr="00886B9B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UTÁN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2A60A6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Pontos és mindenre kiterjedő leírást készít az eljárásról és annak eredményérő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leletezés)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időtartamát feljegy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i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leletben, amelyet a kép- vagy videofelvétel támasz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l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za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os beavatkozásoknál használatos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pontozáson alapuló klasszifikációkat az esetnek megfelelően.</w:t>
            </w:r>
          </w:p>
        </w:tc>
      </w:tr>
      <w:tr w:rsidR="0038761D" w:rsidRPr="008E547F" w:rsidTr="002A60A6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2E14B5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Kezelési terv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38761D" w:rsidRPr="00572F30" w:rsidRDefault="008A6DD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kezelési tervet készít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rögzíti a rendszerben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(amely tartalmazza az esetlegesen felírt gyógyszerkészítményt, a további vizsgálatokat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utánkövetésért felelős ellátót).</w:t>
            </w:r>
          </w:p>
        </w:tc>
      </w:tr>
      <w:tr w:rsidR="00B10DFB" w:rsidRPr="008E547F" w:rsidTr="002A60A6">
        <w:tc>
          <w:tcPr>
            <w:tcW w:w="90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B10DFB" w:rsidRDefault="00B10DFB" w:rsidP="008A6DDE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</w:tc>
      </w:tr>
      <w:tr w:rsidR="002E14B5" w:rsidRPr="008E547F" w:rsidTr="002A60A6">
        <w:tc>
          <w:tcPr>
            <w:tcW w:w="9062" w:type="dxa"/>
            <w:gridSpan w:val="2"/>
            <w:tcBorders>
              <w:top w:val="nil"/>
            </w:tcBorders>
            <w:shd w:val="clear" w:color="auto" w:fill="295D48"/>
          </w:tcPr>
          <w:p w:rsidR="002E14B5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</w:t>
            </w:r>
            <w:r w:rsidR="00D31021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. 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S ELJÁRÁSHOZ KAPCSOLÓDÓ,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2E14B5" w:rsidRPr="008E547F" w:rsidTr="00B10DFB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6652" w:type="dxa"/>
          </w:tcPr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végig világosan és egyértelműen kommunikál az asszisztenciát végző személyzettel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áramlás mindkét irányban világosan, érthetően, és megfelelő időben történik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 annak érdekében, hogy a beavatkozást végző csapat és az endoszkópiát végző orvos mindvégig mindenben együttműködjön, és az esettel kapcsolatban mindenki „képben legyen”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, valamin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ramlá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jól működjön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mindvégig a beteg álljon a beavatkozás középpontjában, külön odafigyelve a beteg biztonsági és kényelmi szempontjaira.</w:t>
            </w:r>
          </w:p>
          <w:p w:rsidR="002E14B5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redmények és a kezelési terv egyértelmű megfogalmazása és közlése a beteggel és/vagy kísérőjével/gondozójával</w:t>
            </w:r>
          </w:p>
        </w:tc>
      </w:tr>
      <w:tr w:rsidR="002E14B5" w:rsidRPr="008E547F" w:rsidTr="00B10DFB">
        <w:trPr>
          <w:trHeight w:val="1797"/>
        </w:trPr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6652" w:type="dxa"/>
          </w:tcPr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ljárás folyamán a beteg személyes adatai ne sérüljenek és méltóság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t megőrizhesse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Folyamatosan monitorozz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értékeli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beteg állapotát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, hogy semmi ne vonja el a figyelmét, mindvégig koncentrált marad, főleg a nehezebb szituációkban.</w:t>
            </w:r>
          </w:p>
          <w:p w:rsidR="002E14B5" w:rsidRPr="0087234B" w:rsidRDefault="008A6DDE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közben az endoszkóp beállításaiban eszközölt változtatásokat figyelemmel kíséri és újra meg újra ellenőrzi.</w:t>
            </w:r>
          </w:p>
        </w:tc>
      </w:tr>
      <w:tr w:rsidR="002E14B5" w:rsidRPr="008E547F" w:rsidTr="00B10DFB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6652" w:type="dxa"/>
          </w:tcPr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mocionális és kognitív támaszt nyújt a csapat tagjainak úgy, hogy vezetőként és információforrásként is szolgá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7234B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érvényben levő eljárásrendek és klinikai gyakorlatokra von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ozó előírások szerint jár el, mindenkor a biztonságot és minőségi munkát szem előtt tartva.</w:t>
            </w:r>
          </w:p>
          <w:p w:rsidR="002E14B5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iselkedése nyugodt és kontrollált, akkor i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mikor nyomás alatt kell cselekednie, mindvégig kézben tartva a helyzet irányítását és vállalva a felelősséget a beteg állapotának kimeneteléér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2E14B5" w:rsidRPr="008E547F" w:rsidTr="00B10DFB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öntéshozatal</w:t>
            </w:r>
          </w:p>
        </w:tc>
        <w:tc>
          <w:tcPr>
            <w:tcW w:w="6652" w:type="dxa"/>
          </w:tcPr>
          <w:p w:rsidR="0087234B" w:rsidRPr="00E21EB3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Mérlegeli a lehetőségeket és a lehetséges cselekvési irányokat annak érdekében, hogy megoldja az esetlegesen felmerülő problémákat, beleértve a kockázatok és előnyök értékelését.</w:t>
            </w:r>
          </w:p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döntésekről és intézkedésekről a végrehajtás előtt tájékoztatja a csapat tagjait.</w:t>
            </w:r>
          </w:p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zámba veszi és m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legeli az eljárás lehetséges kimeneteleit, illetve a problémák megoldási lehetőségeit.</w:t>
            </w:r>
          </w:p>
          <w:p w:rsidR="002E14B5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e</w:t>
            </w:r>
            <w:r w:rsidRPr="00E21EB3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k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 a felme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ü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ő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rob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r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olyan 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tozt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okat eszk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z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, amellyel az elj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gyakorlata ja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í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th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ó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A94193" w:rsidRDefault="00A94193"/>
    <w:sectPr w:rsidR="00A94193" w:rsidSect="002E14B5">
      <w:headerReference w:type="default" r:id="rId8"/>
      <w:footerReference w:type="default" r:id="rId9"/>
      <w:pgSz w:w="11906" w:h="16838"/>
      <w:pgMar w:top="1134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752E" w:rsidRDefault="0078752E" w:rsidP="004A1643">
      <w:pPr>
        <w:spacing w:before="0" w:after="0"/>
      </w:pPr>
      <w:r>
        <w:separator/>
      </w:r>
    </w:p>
  </w:endnote>
  <w:endnote w:type="continuationSeparator" w:id="0">
    <w:p w:rsidR="0078752E" w:rsidRDefault="0078752E" w:rsidP="004A1643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86471147"/>
      <w:docPartObj>
        <w:docPartGallery w:val="Page Numbers (Bottom of Page)"/>
        <w:docPartUnique/>
      </w:docPartObj>
    </w:sdtPr>
    <w:sdtContent>
      <w:p w:rsidR="00761EC3" w:rsidRDefault="00262180">
        <w:pPr>
          <w:pStyle w:val="llb"/>
          <w:jc w:val="center"/>
        </w:pPr>
        <w:r>
          <w:fldChar w:fldCharType="begin"/>
        </w:r>
        <w:r w:rsidR="00761EC3">
          <w:instrText>PAGE   \* MERGEFORMAT</w:instrText>
        </w:r>
        <w:r>
          <w:fldChar w:fldCharType="separate"/>
        </w:r>
        <w:r w:rsidR="00184B57" w:rsidRPr="00184B57">
          <w:rPr>
            <w:noProof/>
            <w:lang w:val="hu-HU"/>
          </w:rPr>
          <w:t>10</w:t>
        </w:r>
        <w:r>
          <w:fldChar w:fldCharType="end"/>
        </w:r>
      </w:p>
    </w:sdtContent>
  </w:sdt>
  <w:p w:rsidR="00761EC3" w:rsidRDefault="00761EC3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752E" w:rsidRDefault="0078752E" w:rsidP="004A1643">
      <w:pPr>
        <w:spacing w:before="0" w:after="0"/>
      </w:pPr>
      <w:r>
        <w:separator/>
      </w:r>
    </w:p>
  </w:footnote>
  <w:footnote w:type="continuationSeparator" w:id="0">
    <w:p w:rsidR="0078752E" w:rsidRDefault="0078752E" w:rsidP="004A1643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7ABD" w:rsidRDefault="00967ABD" w:rsidP="00967ABD">
    <w:pPr>
      <w:pStyle w:val="lfej"/>
      <w:jc w:val="center"/>
    </w:pPr>
    <w:r>
      <w:rPr>
        <w:noProof/>
        <w:lang w:val="hu-HU" w:eastAsia="hu-HU"/>
      </w:rPr>
      <w:drawing>
        <wp:inline distT="0" distB="0" distL="0" distR="0">
          <wp:extent cx="1247775" cy="646172"/>
          <wp:effectExtent l="0" t="0" r="0" b="190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79" cy="654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C08FB" w:rsidRDefault="004C08FB">
    <w:pPr>
      <w:pStyle w:val="lfej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23A74"/>
    <w:multiLevelType w:val="hybridMultilevel"/>
    <w:tmpl w:val="01300E4E"/>
    <w:lvl w:ilvl="0" w:tplc="C0FC17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55512A"/>
    <w:multiLevelType w:val="hybridMultilevel"/>
    <w:tmpl w:val="073C08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582AAE"/>
    <w:multiLevelType w:val="hybridMultilevel"/>
    <w:tmpl w:val="0056536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F7819"/>
    <w:multiLevelType w:val="hybridMultilevel"/>
    <w:tmpl w:val="46C686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4B3B34"/>
    <w:multiLevelType w:val="hybridMultilevel"/>
    <w:tmpl w:val="E05475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024B76"/>
    <w:multiLevelType w:val="hybridMultilevel"/>
    <w:tmpl w:val="D59C53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323B80"/>
    <w:multiLevelType w:val="hybridMultilevel"/>
    <w:tmpl w:val="A78631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023674"/>
    <w:multiLevelType w:val="hybridMultilevel"/>
    <w:tmpl w:val="782824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036181"/>
    <w:multiLevelType w:val="hybridMultilevel"/>
    <w:tmpl w:val="DAC0AF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E5578E"/>
    <w:multiLevelType w:val="hybridMultilevel"/>
    <w:tmpl w:val="9EA0ED72"/>
    <w:lvl w:ilvl="0" w:tplc="845C2298">
      <w:start w:val="1"/>
      <w:numFmt w:val="upperRoman"/>
      <w:lvlText w:val="%1."/>
      <w:lvlJc w:val="left"/>
      <w:pPr>
        <w:ind w:left="180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3CA5169"/>
    <w:multiLevelType w:val="hybridMultilevel"/>
    <w:tmpl w:val="EA426C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01581B"/>
    <w:multiLevelType w:val="hybridMultilevel"/>
    <w:tmpl w:val="8438C8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66142B"/>
    <w:multiLevelType w:val="hybridMultilevel"/>
    <w:tmpl w:val="C4882B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982BFA"/>
    <w:multiLevelType w:val="hybridMultilevel"/>
    <w:tmpl w:val="B568D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4B7772"/>
    <w:multiLevelType w:val="hybridMultilevel"/>
    <w:tmpl w:val="2DDC9A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885FC">
      <w:numFmt w:val="bullet"/>
      <w:lvlText w:val="•"/>
      <w:lvlJc w:val="left"/>
      <w:pPr>
        <w:ind w:left="1440" w:hanging="360"/>
      </w:pPr>
      <w:rPr>
        <w:rFonts w:ascii="Arial Nova" w:eastAsia="Calibri" w:hAnsi="Arial Nova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841488"/>
    <w:multiLevelType w:val="hybridMultilevel"/>
    <w:tmpl w:val="B5B677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6"/>
  </w:num>
  <w:num w:numId="5">
    <w:abstractNumId w:val="7"/>
  </w:num>
  <w:num w:numId="6">
    <w:abstractNumId w:val="15"/>
  </w:num>
  <w:num w:numId="7">
    <w:abstractNumId w:val="12"/>
  </w:num>
  <w:num w:numId="8">
    <w:abstractNumId w:val="1"/>
  </w:num>
  <w:num w:numId="9">
    <w:abstractNumId w:val="11"/>
  </w:num>
  <w:num w:numId="10">
    <w:abstractNumId w:val="2"/>
  </w:num>
  <w:num w:numId="11">
    <w:abstractNumId w:val="13"/>
  </w:num>
  <w:num w:numId="12">
    <w:abstractNumId w:val="3"/>
  </w:num>
  <w:num w:numId="13">
    <w:abstractNumId w:val="4"/>
  </w:num>
  <w:num w:numId="14">
    <w:abstractNumId w:val="8"/>
  </w:num>
  <w:num w:numId="15">
    <w:abstractNumId w:val="0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GytDQwMQDSRsYWRko6SsGpxcWZ+XkgBWa1AChY+Z4sAAAA"/>
  </w:docVars>
  <w:rsids>
    <w:rsidRoot w:val="00A94193"/>
    <w:rsid w:val="00001F31"/>
    <w:rsid w:val="000223D5"/>
    <w:rsid w:val="00077533"/>
    <w:rsid w:val="000F3A4E"/>
    <w:rsid w:val="00127003"/>
    <w:rsid w:val="001332CE"/>
    <w:rsid w:val="00173746"/>
    <w:rsid w:val="00177069"/>
    <w:rsid w:val="00184B57"/>
    <w:rsid w:val="00196569"/>
    <w:rsid w:val="001D2361"/>
    <w:rsid w:val="00262180"/>
    <w:rsid w:val="002863F9"/>
    <w:rsid w:val="002A60A6"/>
    <w:rsid w:val="002E14B5"/>
    <w:rsid w:val="002E300A"/>
    <w:rsid w:val="00304569"/>
    <w:rsid w:val="00304E59"/>
    <w:rsid w:val="0038761D"/>
    <w:rsid w:val="003A51F3"/>
    <w:rsid w:val="003B14B9"/>
    <w:rsid w:val="003B43DA"/>
    <w:rsid w:val="003E7F72"/>
    <w:rsid w:val="003E7FD1"/>
    <w:rsid w:val="003F7346"/>
    <w:rsid w:val="004062CA"/>
    <w:rsid w:val="00427E19"/>
    <w:rsid w:val="0043189B"/>
    <w:rsid w:val="0043313C"/>
    <w:rsid w:val="0045473A"/>
    <w:rsid w:val="00464C19"/>
    <w:rsid w:val="0048275E"/>
    <w:rsid w:val="004853F5"/>
    <w:rsid w:val="004A1643"/>
    <w:rsid w:val="004B0DE4"/>
    <w:rsid w:val="004C08FB"/>
    <w:rsid w:val="00501C83"/>
    <w:rsid w:val="0057095C"/>
    <w:rsid w:val="00572F30"/>
    <w:rsid w:val="005A4590"/>
    <w:rsid w:val="005D6D26"/>
    <w:rsid w:val="00606B09"/>
    <w:rsid w:val="006453F0"/>
    <w:rsid w:val="00650C21"/>
    <w:rsid w:val="006771EE"/>
    <w:rsid w:val="00695C88"/>
    <w:rsid w:val="006B6B9F"/>
    <w:rsid w:val="00712537"/>
    <w:rsid w:val="00714B05"/>
    <w:rsid w:val="0073659C"/>
    <w:rsid w:val="007567BA"/>
    <w:rsid w:val="00761EC3"/>
    <w:rsid w:val="0078752E"/>
    <w:rsid w:val="007A3381"/>
    <w:rsid w:val="007C332E"/>
    <w:rsid w:val="007E3955"/>
    <w:rsid w:val="0087234B"/>
    <w:rsid w:val="008A6DDE"/>
    <w:rsid w:val="008E547F"/>
    <w:rsid w:val="008F6EE7"/>
    <w:rsid w:val="00921165"/>
    <w:rsid w:val="00967ABD"/>
    <w:rsid w:val="009949C1"/>
    <w:rsid w:val="009B0E30"/>
    <w:rsid w:val="009C17D5"/>
    <w:rsid w:val="009D4477"/>
    <w:rsid w:val="009E40CA"/>
    <w:rsid w:val="009F2CF7"/>
    <w:rsid w:val="00A048CA"/>
    <w:rsid w:val="00A24BAA"/>
    <w:rsid w:val="00A578F7"/>
    <w:rsid w:val="00A73AE3"/>
    <w:rsid w:val="00A80651"/>
    <w:rsid w:val="00A94193"/>
    <w:rsid w:val="00AC6360"/>
    <w:rsid w:val="00B10355"/>
    <w:rsid w:val="00B10DFB"/>
    <w:rsid w:val="00B346AD"/>
    <w:rsid w:val="00B544FF"/>
    <w:rsid w:val="00B6163A"/>
    <w:rsid w:val="00B6181D"/>
    <w:rsid w:val="00B669A5"/>
    <w:rsid w:val="00B9040B"/>
    <w:rsid w:val="00BA104D"/>
    <w:rsid w:val="00BA5052"/>
    <w:rsid w:val="00BB54CD"/>
    <w:rsid w:val="00C314DE"/>
    <w:rsid w:val="00C401A5"/>
    <w:rsid w:val="00C519BE"/>
    <w:rsid w:val="00C8201B"/>
    <w:rsid w:val="00CB7024"/>
    <w:rsid w:val="00CF6F83"/>
    <w:rsid w:val="00D31021"/>
    <w:rsid w:val="00D73F44"/>
    <w:rsid w:val="00DA746A"/>
    <w:rsid w:val="00DC2BEE"/>
    <w:rsid w:val="00E05D73"/>
    <w:rsid w:val="00E135AB"/>
    <w:rsid w:val="00E21EB3"/>
    <w:rsid w:val="00E47FED"/>
    <w:rsid w:val="00E57FF1"/>
    <w:rsid w:val="00E75B60"/>
    <w:rsid w:val="00E8507E"/>
    <w:rsid w:val="00EB0103"/>
    <w:rsid w:val="00EB431C"/>
    <w:rsid w:val="00EC280A"/>
    <w:rsid w:val="00F11CC0"/>
    <w:rsid w:val="00F612C4"/>
    <w:rsid w:val="00F71BE7"/>
    <w:rsid w:val="00FC1076"/>
    <w:rsid w:val="00FE024A"/>
    <w:rsid w:val="00FE71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E75B60"/>
    <w:pPr>
      <w:spacing w:before="120" w:after="240" w:line="240" w:lineRule="auto"/>
      <w:jc w:val="both"/>
    </w:pPr>
    <w:rPr>
      <w:rFonts w:ascii="Calibri" w:eastAsia="Calibri" w:hAnsi="Calibri" w:cs="Times New Roman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941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fejChar">
    <w:name w:val="Élőfej Char"/>
    <w:basedOn w:val="Bekezdsalapbettpusa"/>
    <w:link w:val="lfej"/>
    <w:uiPriority w:val="99"/>
    <w:rsid w:val="004A1643"/>
    <w:rPr>
      <w:rFonts w:ascii="Calibri" w:eastAsia="Calibri" w:hAnsi="Calibri" w:cs="Times New Roman"/>
      <w:lang w:val="en-US"/>
    </w:rPr>
  </w:style>
  <w:style w:type="paragraph" w:styleId="llb">
    <w:name w:val="footer"/>
    <w:basedOn w:val="Norml"/>
    <w:link w:val="llb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lbChar">
    <w:name w:val="Élőláb Char"/>
    <w:basedOn w:val="Bekezdsalapbettpusa"/>
    <w:link w:val="llb"/>
    <w:uiPriority w:val="99"/>
    <w:rsid w:val="004A1643"/>
    <w:rPr>
      <w:rFonts w:ascii="Calibri" w:eastAsia="Calibri" w:hAnsi="Calibri" w:cs="Times New Roman"/>
      <w:lang w:val="en-US"/>
    </w:rPr>
  </w:style>
  <w:style w:type="paragraph" w:styleId="Listaszerbekezds">
    <w:name w:val="List Paragraph"/>
    <w:basedOn w:val="Norml"/>
    <w:uiPriority w:val="34"/>
    <w:qFormat/>
    <w:rsid w:val="00304569"/>
    <w:pPr>
      <w:ind w:left="720"/>
      <w:contextualSpacing/>
    </w:pPr>
  </w:style>
  <w:style w:type="table" w:customStyle="1" w:styleId="Rcsostblzat1">
    <w:name w:val="Rácsos táblázat1"/>
    <w:basedOn w:val="Normltblzat"/>
    <w:next w:val="Rcsostblzat"/>
    <w:uiPriority w:val="39"/>
    <w:rsid w:val="00B10D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184B5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84B57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2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06</Words>
  <Characters>11777</Characters>
  <Application>Microsoft Office Word</Application>
  <DocSecurity>0</DocSecurity>
  <Lines>98</Lines>
  <Paragraphs>2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ötzer Andrea</dc:creator>
  <cp:lastModifiedBy>Dr. Czakó László</cp:lastModifiedBy>
  <cp:revision>2</cp:revision>
  <cp:lastPrinted>2022-12-04T00:27:00Z</cp:lastPrinted>
  <dcterms:created xsi:type="dcterms:W3CDTF">2023-01-05T10:54:00Z</dcterms:created>
  <dcterms:modified xsi:type="dcterms:W3CDTF">2023-01-05T10:54:00Z</dcterms:modified>
</cp:coreProperties>
</file>